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B3163" w14:textId="30D2CFF8" w:rsidR="008F61E5" w:rsidRDefault="008F61E5" w:rsidP="008F61E5">
      <w:pPr>
        <w:jc w:val="center"/>
        <w:rPr>
          <w:sz w:val="32"/>
          <w:szCs w:val="32"/>
          <w:lang w:val="en-US"/>
        </w:rPr>
      </w:pPr>
      <w:r>
        <w:rPr>
          <w:sz w:val="32"/>
          <w:szCs w:val="32"/>
        </w:rPr>
        <w:t xml:space="preserve">Самостоятельная работа № </w:t>
      </w:r>
      <w:r>
        <w:rPr>
          <w:sz w:val="32"/>
          <w:szCs w:val="32"/>
          <w:lang w:val="en-US"/>
        </w:rPr>
        <w:t>8</w:t>
      </w:r>
    </w:p>
    <w:p w14:paraId="22811F2F" w14:textId="2B0EC5A4" w:rsidR="00CC328A" w:rsidRDefault="00CC328A" w:rsidP="008F61E5">
      <w:pPr>
        <w:jc w:val="center"/>
        <w:rPr>
          <w:sz w:val="32"/>
          <w:szCs w:val="32"/>
        </w:rPr>
      </w:pPr>
      <w:r>
        <w:rPr>
          <w:sz w:val="32"/>
          <w:szCs w:val="32"/>
        </w:rPr>
        <w:t>Автор: Моисеенко Павел</w:t>
      </w:r>
    </w:p>
    <w:p w14:paraId="121162FF" w14:textId="35CCEA14" w:rsidR="000F2E82" w:rsidRPr="00CC328A" w:rsidRDefault="00CC328A" w:rsidP="00CC328A">
      <w:pPr>
        <w:pStyle w:val="1"/>
        <w:rPr>
          <w:rStyle w:val="a4"/>
          <w:color w:val="auto"/>
          <w:u w:val="none"/>
        </w:rPr>
      </w:pPr>
      <w:r w:rsidRPr="00CC328A">
        <w:t>Задание 1</w:t>
      </w:r>
    </w:p>
    <w:tbl>
      <w:tblPr>
        <w:tblStyle w:val="a7"/>
        <w:tblW w:w="15304" w:type="dxa"/>
        <w:tblLayout w:type="fixed"/>
        <w:tblLook w:val="04A0" w:firstRow="1" w:lastRow="0" w:firstColumn="1" w:lastColumn="0" w:noHBand="0" w:noVBand="1"/>
      </w:tblPr>
      <w:tblGrid>
        <w:gridCol w:w="1696"/>
        <w:gridCol w:w="1985"/>
        <w:gridCol w:w="8930"/>
        <w:gridCol w:w="2693"/>
      </w:tblGrid>
      <w:tr w:rsidR="00CC328A" w:rsidRPr="00CC328A" w14:paraId="2D215803" w14:textId="77777777" w:rsidTr="00CC328A">
        <w:tc>
          <w:tcPr>
            <w:tcW w:w="1696" w:type="dxa"/>
          </w:tcPr>
          <w:p w14:paraId="6FEAFF92" w14:textId="720D63BD" w:rsidR="00CC328A" w:rsidRPr="00E943A3" w:rsidRDefault="00CC328A" w:rsidP="00E943A3">
            <w:pPr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Название</w:t>
            </w:r>
          </w:p>
        </w:tc>
        <w:tc>
          <w:tcPr>
            <w:tcW w:w="1985" w:type="dxa"/>
          </w:tcPr>
          <w:p w14:paraId="255B7183" w14:textId="5DC560FD" w:rsidR="00CC328A" w:rsidRPr="00E943A3" w:rsidRDefault="00CC328A" w:rsidP="00E943A3">
            <w:pPr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Сайт</w:t>
            </w:r>
          </w:p>
        </w:tc>
        <w:tc>
          <w:tcPr>
            <w:tcW w:w="8930" w:type="dxa"/>
          </w:tcPr>
          <w:p w14:paraId="401E709A" w14:textId="5707587C" w:rsidR="00CC328A" w:rsidRPr="00E943A3" w:rsidRDefault="00CC328A" w:rsidP="00E943A3">
            <w:pPr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Скриншот</w:t>
            </w:r>
          </w:p>
        </w:tc>
        <w:tc>
          <w:tcPr>
            <w:tcW w:w="2693" w:type="dxa"/>
          </w:tcPr>
          <w:p w14:paraId="6AD29EC2" w14:textId="34FAA3B2" w:rsidR="00CC328A" w:rsidRPr="00E943A3" w:rsidRDefault="00CC328A" w:rsidP="00E943A3">
            <w:pPr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Краткое описание</w:t>
            </w:r>
          </w:p>
        </w:tc>
      </w:tr>
      <w:tr w:rsidR="00CC328A" w:rsidRPr="00CC328A" w14:paraId="1C01998F" w14:textId="77777777" w:rsidTr="00CC328A">
        <w:tc>
          <w:tcPr>
            <w:tcW w:w="1696" w:type="dxa"/>
          </w:tcPr>
          <w:p w14:paraId="73AC546A" w14:textId="01BCE250" w:rsidR="00CC328A" w:rsidRDefault="00CC328A" w:rsidP="00CC328A">
            <w:pPr>
              <w:rPr>
                <w:lang w:val="en-US"/>
              </w:rPr>
            </w:pPr>
            <w:proofErr w:type="spellStart"/>
            <w:r w:rsidRPr="00EF79A3">
              <w:t>Codecademy</w:t>
            </w:r>
            <w:proofErr w:type="spellEnd"/>
          </w:p>
        </w:tc>
        <w:tc>
          <w:tcPr>
            <w:tcW w:w="1985" w:type="dxa"/>
          </w:tcPr>
          <w:p w14:paraId="352F4FEF" w14:textId="35FD1EC7" w:rsidR="00CC328A" w:rsidRDefault="00CC328A" w:rsidP="00CC328A">
            <w:pPr>
              <w:rPr>
                <w:lang w:val="en-US"/>
              </w:rPr>
            </w:pPr>
            <w:hyperlink r:id="rId5" w:history="1">
              <w:r w:rsidRPr="004310FC">
                <w:rPr>
                  <w:rStyle w:val="a4"/>
                </w:rPr>
                <w:t>https://www.codecademy.com</w:t>
              </w:r>
            </w:hyperlink>
          </w:p>
        </w:tc>
        <w:tc>
          <w:tcPr>
            <w:tcW w:w="8930" w:type="dxa"/>
          </w:tcPr>
          <w:p w14:paraId="731A4D2D" w14:textId="589E2C70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3416E08" wp14:editId="61E69DA4">
                  <wp:extent cx="5524500" cy="288352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7973" cy="28957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530FB0E1" w14:textId="12DDBF6C" w:rsidR="00CC328A" w:rsidRPr="00CC328A" w:rsidRDefault="00CC328A" w:rsidP="00CC328A">
            <w:r w:rsidRPr="00EF79A3">
              <w:t xml:space="preserve">Интерактивная онлайн-платформа по обучению 12 языкам программирования: </w:t>
            </w:r>
            <w:proofErr w:type="spellStart"/>
            <w:r w:rsidRPr="00EF79A3">
              <w:t>Python</w:t>
            </w:r>
            <w:proofErr w:type="spellEnd"/>
            <w:r w:rsidRPr="00EF79A3">
              <w:t xml:space="preserve">, PHP, </w:t>
            </w:r>
            <w:proofErr w:type="spellStart"/>
            <w:r w:rsidRPr="00EF79A3">
              <w:t>JavaScript</w:t>
            </w:r>
            <w:proofErr w:type="spellEnd"/>
            <w:r w:rsidRPr="00EF79A3">
              <w:t xml:space="preserve">, </w:t>
            </w:r>
            <w:proofErr w:type="spellStart"/>
            <w:r w:rsidRPr="00EF79A3">
              <w:t>Ruby</w:t>
            </w:r>
            <w:proofErr w:type="spellEnd"/>
            <w:r w:rsidRPr="00EF79A3">
              <w:t xml:space="preserve">, </w:t>
            </w:r>
            <w:proofErr w:type="spellStart"/>
            <w:r w:rsidRPr="00EF79A3">
              <w:t>Java</w:t>
            </w:r>
            <w:proofErr w:type="spellEnd"/>
            <w:r w:rsidRPr="00EF79A3">
              <w:t xml:space="preserve"> и др., а также работе с библиотекой </w:t>
            </w:r>
            <w:proofErr w:type="spellStart"/>
            <w:r w:rsidRPr="00EF79A3">
              <w:t>jQuery</w:t>
            </w:r>
            <w:proofErr w:type="spellEnd"/>
            <w:r w:rsidRPr="00EF79A3">
              <w:t xml:space="preserve"> и языкам разметки и оформления веб-страницы HTML и CSS.</w:t>
            </w:r>
          </w:p>
        </w:tc>
      </w:tr>
      <w:tr w:rsidR="00CC328A" w:rsidRPr="00CC328A" w14:paraId="0C553D29" w14:textId="77777777" w:rsidTr="00CC328A">
        <w:tc>
          <w:tcPr>
            <w:tcW w:w="1696" w:type="dxa"/>
          </w:tcPr>
          <w:p w14:paraId="046CB30F" w14:textId="60054183" w:rsidR="00CC328A" w:rsidRDefault="00CC328A" w:rsidP="00CC328A">
            <w:pPr>
              <w:rPr>
                <w:lang w:val="en-US"/>
              </w:rPr>
            </w:pPr>
            <w:r w:rsidRPr="00EF79A3">
              <w:lastRenderedPageBreak/>
              <w:t xml:space="preserve">HTML </w:t>
            </w:r>
            <w:proofErr w:type="spellStart"/>
            <w:r w:rsidRPr="00EF79A3">
              <w:t>Academy</w:t>
            </w:r>
            <w:proofErr w:type="spellEnd"/>
          </w:p>
        </w:tc>
        <w:tc>
          <w:tcPr>
            <w:tcW w:w="1985" w:type="dxa"/>
          </w:tcPr>
          <w:p w14:paraId="591DEB17" w14:textId="5F796969" w:rsidR="00CC328A" w:rsidRDefault="00CC328A" w:rsidP="00CC328A">
            <w:pPr>
              <w:rPr>
                <w:lang w:val="en-US"/>
              </w:rPr>
            </w:pPr>
            <w:hyperlink r:id="rId7" w:history="1">
              <w:r w:rsidRPr="004310FC">
                <w:rPr>
                  <w:rStyle w:val="a4"/>
                </w:rPr>
                <w:t>https://htmlacademy.ru</w:t>
              </w:r>
            </w:hyperlink>
            <w:r>
              <w:t xml:space="preserve"> </w:t>
            </w:r>
          </w:p>
        </w:tc>
        <w:tc>
          <w:tcPr>
            <w:tcW w:w="8930" w:type="dxa"/>
          </w:tcPr>
          <w:p w14:paraId="6BD0A460" w14:textId="0C17107D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D6C616A" wp14:editId="0C2C651A">
                  <wp:extent cx="5543550" cy="2893462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5141" cy="29047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3E3EDA9B" w14:textId="190E3CCD" w:rsidR="00CC328A" w:rsidRPr="00CC328A" w:rsidRDefault="00CC328A" w:rsidP="00CC328A">
            <w:r w:rsidRPr="00EF79A3">
              <w:t>Интерактивные онлайн-курсы по HTML и CSS.</w:t>
            </w:r>
          </w:p>
        </w:tc>
      </w:tr>
      <w:tr w:rsidR="00CC328A" w14:paraId="4BB67169" w14:textId="77777777" w:rsidTr="00CC328A">
        <w:tc>
          <w:tcPr>
            <w:tcW w:w="1696" w:type="dxa"/>
          </w:tcPr>
          <w:p w14:paraId="3D1800FF" w14:textId="523F559F" w:rsidR="00CC328A" w:rsidRDefault="00CC328A" w:rsidP="00CC328A">
            <w:pPr>
              <w:rPr>
                <w:lang w:val="en-US"/>
              </w:rPr>
            </w:pPr>
            <w:r w:rsidRPr="00EF79A3">
              <w:t xml:space="preserve">Современный учебник </w:t>
            </w:r>
            <w:proofErr w:type="spellStart"/>
            <w:r w:rsidRPr="00EF79A3">
              <w:t>Javascript</w:t>
            </w:r>
            <w:proofErr w:type="spellEnd"/>
          </w:p>
        </w:tc>
        <w:tc>
          <w:tcPr>
            <w:tcW w:w="1985" w:type="dxa"/>
          </w:tcPr>
          <w:p w14:paraId="5CEB0BD4" w14:textId="162EFDBD" w:rsidR="00CC328A" w:rsidRDefault="00CC328A" w:rsidP="00CC328A">
            <w:pPr>
              <w:rPr>
                <w:lang w:val="en-US"/>
              </w:rPr>
            </w:pPr>
            <w:hyperlink r:id="rId9" w:history="1">
              <w:r w:rsidRPr="004310FC">
                <w:rPr>
                  <w:rStyle w:val="a4"/>
                </w:rPr>
                <w:t>https://learn.javascript.ru</w:t>
              </w:r>
            </w:hyperlink>
          </w:p>
        </w:tc>
        <w:tc>
          <w:tcPr>
            <w:tcW w:w="8930" w:type="dxa"/>
          </w:tcPr>
          <w:p w14:paraId="4031B203" w14:textId="26FCE051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E97B661" wp14:editId="401092F0">
                  <wp:extent cx="5529396" cy="2886075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5875" cy="2894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4D86E971" w14:textId="70743BA4" w:rsidR="00CC328A" w:rsidRDefault="00CC328A" w:rsidP="00CC328A">
            <w:pPr>
              <w:rPr>
                <w:lang w:val="en-US"/>
              </w:rPr>
            </w:pPr>
            <w:r w:rsidRPr="00EF79A3">
              <w:t xml:space="preserve">Современный учебник </w:t>
            </w:r>
            <w:proofErr w:type="spellStart"/>
            <w:r w:rsidRPr="00EF79A3">
              <w:t>Javascript</w:t>
            </w:r>
            <w:proofErr w:type="spellEnd"/>
            <w:r w:rsidRPr="00EF79A3">
              <w:t>.</w:t>
            </w:r>
          </w:p>
        </w:tc>
      </w:tr>
      <w:tr w:rsidR="00CC328A" w:rsidRPr="00CC328A" w14:paraId="4DB169AF" w14:textId="77777777" w:rsidTr="00CC328A">
        <w:tc>
          <w:tcPr>
            <w:tcW w:w="1696" w:type="dxa"/>
          </w:tcPr>
          <w:p w14:paraId="3129AF6C" w14:textId="3620E735" w:rsidR="00CC328A" w:rsidRDefault="00CC328A" w:rsidP="00CC328A">
            <w:pPr>
              <w:rPr>
                <w:lang w:val="en-US"/>
              </w:rPr>
            </w:pPr>
            <w:proofErr w:type="spellStart"/>
            <w:r w:rsidRPr="00EF79A3">
              <w:lastRenderedPageBreak/>
              <w:t>Coursera</w:t>
            </w:r>
            <w:proofErr w:type="spellEnd"/>
          </w:p>
        </w:tc>
        <w:tc>
          <w:tcPr>
            <w:tcW w:w="1985" w:type="dxa"/>
          </w:tcPr>
          <w:p w14:paraId="273B99C1" w14:textId="65112D5C" w:rsidR="00CC328A" w:rsidRDefault="00CC328A" w:rsidP="00CC328A">
            <w:pPr>
              <w:rPr>
                <w:lang w:val="en-US"/>
              </w:rPr>
            </w:pPr>
            <w:hyperlink r:id="rId11" w:history="1">
              <w:r w:rsidRPr="004310FC">
                <w:rPr>
                  <w:rStyle w:val="a4"/>
                </w:rPr>
                <w:t>https://www.coursera.org</w:t>
              </w:r>
            </w:hyperlink>
          </w:p>
        </w:tc>
        <w:tc>
          <w:tcPr>
            <w:tcW w:w="8930" w:type="dxa"/>
          </w:tcPr>
          <w:p w14:paraId="34863A96" w14:textId="57602F32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A581AC3" wp14:editId="7DF0799A">
                  <wp:extent cx="5543550" cy="2731212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5787" cy="2737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C824C2F" w14:textId="0A69A8C8" w:rsidR="00CC328A" w:rsidRPr="00CC328A" w:rsidRDefault="00CC328A" w:rsidP="00CC328A">
            <w:proofErr w:type="spellStart"/>
            <w:r w:rsidRPr="00EF79A3">
              <w:t>Coursera</w:t>
            </w:r>
            <w:proofErr w:type="spellEnd"/>
            <w:r w:rsidRPr="00EF79A3">
              <w:t xml:space="preserve"> делает лучшее в мире образование доступным каждому, предлагая онлайн-курсы от ведущих университетов и организаций.</w:t>
            </w:r>
          </w:p>
        </w:tc>
      </w:tr>
      <w:tr w:rsidR="00CC328A" w:rsidRPr="00CC328A" w14:paraId="029320A5" w14:textId="77777777" w:rsidTr="00CC328A">
        <w:tc>
          <w:tcPr>
            <w:tcW w:w="1696" w:type="dxa"/>
          </w:tcPr>
          <w:p w14:paraId="2A304AC6" w14:textId="127CC465" w:rsidR="00CC328A" w:rsidRDefault="00CC328A" w:rsidP="00CC328A">
            <w:pPr>
              <w:rPr>
                <w:lang w:val="en-US"/>
              </w:rPr>
            </w:pPr>
            <w:proofErr w:type="spellStart"/>
            <w:r w:rsidRPr="00EF79A3">
              <w:t>JavaRush</w:t>
            </w:r>
            <w:proofErr w:type="spellEnd"/>
          </w:p>
        </w:tc>
        <w:tc>
          <w:tcPr>
            <w:tcW w:w="1985" w:type="dxa"/>
          </w:tcPr>
          <w:p w14:paraId="19B14C7F" w14:textId="6F37A7E2" w:rsidR="00CC328A" w:rsidRDefault="00CC328A" w:rsidP="00CC328A">
            <w:pPr>
              <w:rPr>
                <w:lang w:val="en-US"/>
              </w:rPr>
            </w:pPr>
            <w:hyperlink r:id="rId13" w:history="1">
              <w:r w:rsidRPr="004310FC">
                <w:rPr>
                  <w:rStyle w:val="a4"/>
                </w:rPr>
                <w:t>https://javarush.ru</w:t>
              </w:r>
            </w:hyperlink>
          </w:p>
        </w:tc>
        <w:tc>
          <w:tcPr>
            <w:tcW w:w="8930" w:type="dxa"/>
          </w:tcPr>
          <w:p w14:paraId="41D07150" w14:textId="4382A2BB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5A9B847" wp14:editId="68FC1DC4">
                  <wp:extent cx="5547646" cy="289560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8788" cy="2901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7497E758" w14:textId="7B0D4C43" w:rsidR="00CC328A" w:rsidRPr="00CC328A" w:rsidRDefault="00CC328A" w:rsidP="00CC328A">
            <w:r w:rsidRPr="00EF79A3">
              <w:t xml:space="preserve">Онлайн-курс обучения программированию на </w:t>
            </w:r>
            <w:proofErr w:type="spellStart"/>
            <w:r w:rsidRPr="00EF79A3">
              <w:t>Java</w:t>
            </w:r>
            <w:proofErr w:type="spellEnd"/>
            <w:r w:rsidRPr="00EF79A3">
              <w:t>.</w:t>
            </w:r>
          </w:p>
        </w:tc>
      </w:tr>
    </w:tbl>
    <w:p w14:paraId="3FBD815C" w14:textId="3F933256" w:rsidR="00E943A3" w:rsidRDefault="00E943A3" w:rsidP="00E943A3"/>
    <w:p w14:paraId="0CFEE37D" w14:textId="17D2EB85" w:rsidR="00E943A3" w:rsidRDefault="00E943A3" w:rsidP="00E943A3">
      <w:pPr>
        <w:pStyle w:val="1"/>
      </w:pPr>
      <w:r>
        <w:lastRenderedPageBreak/>
        <w:t>Задание 2</w:t>
      </w:r>
    </w:p>
    <w:p w14:paraId="2C7E1C8D" w14:textId="77777777" w:rsidR="00EB41FA" w:rsidRDefault="00E943A3" w:rsidP="00E943A3">
      <w:hyperlink r:id="rId15" w:history="1">
        <w:r w:rsidRPr="00E943A3">
          <w:rPr>
            <w:rStyle w:val="a4"/>
          </w:rPr>
          <w:t>Тест по теме «Защита информации. Компьютерные вир</w:t>
        </w:r>
        <w:r w:rsidRPr="00E943A3">
          <w:rPr>
            <w:rStyle w:val="a4"/>
          </w:rPr>
          <w:t>у</w:t>
        </w:r>
        <w:r w:rsidRPr="00E943A3">
          <w:rPr>
            <w:rStyle w:val="a4"/>
          </w:rPr>
          <w:t>сы»</w:t>
        </w:r>
      </w:hyperlink>
      <w:r>
        <w:t>.</w:t>
      </w:r>
    </w:p>
    <w:p w14:paraId="0A96F3FC" w14:textId="76D98E4D" w:rsidR="00D33A09" w:rsidRPr="00D33A09" w:rsidRDefault="00E943A3" w:rsidP="00E943A3">
      <w:hyperlink r:id="rId16" w:history="1">
        <w:r>
          <w:rPr>
            <w:rStyle w:val="a4"/>
          </w:rPr>
          <w:t>Табл</w:t>
        </w:r>
        <w:r>
          <w:rPr>
            <w:rStyle w:val="a4"/>
          </w:rPr>
          <w:t>и</w:t>
        </w:r>
        <w:r>
          <w:rPr>
            <w:rStyle w:val="a4"/>
          </w:rPr>
          <w:t xml:space="preserve">ца </w:t>
        </w:r>
        <w:r>
          <w:rPr>
            <w:rStyle w:val="a4"/>
          </w:rPr>
          <w:t>с</w:t>
        </w:r>
        <w:r>
          <w:rPr>
            <w:rStyle w:val="a4"/>
          </w:rPr>
          <w:t xml:space="preserve"> ответами</w:t>
        </w:r>
      </w:hyperlink>
      <w:r>
        <w:t>.</w:t>
      </w:r>
      <w:bookmarkStart w:id="0" w:name="_GoBack"/>
      <w:bookmarkEnd w:id="0"/>
    </w:p>
    <w:sectPr w:rsidR="00D33A09" w:rsidRPr="00D33A09" w:rsidSect="00CC328A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A353DA"/>
    <w:multiLevelType w:val="hybridMultilevel"/>
    <w:tmpl w:val="CD0831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sDSyMDGxMDEysDBW0lEKTi0uzszPAykwrAUAWefk3ywAAAA="/>
  </w:docVars>
  <w:rsids>
    <w:rsidRoot w:val="000F2E82"/>
    <w:rsid w:val="00042584"/>
    <w:rsid w:val="000F2E82"/>
    <w:rsid w:val="00683442"/>
    <w:rsid w:val="008F61E5"/>
    <w:rsid w:val="00CC328A"/>
    <w:rsid w:val="00D33A09"/>
    <w:rsid w:val="00E943A3"/>
    <w:rsid w:val="00EB4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6D162"/>
  <w15:chartTrackingRefBased/>
  <w15:docId w15:val="{287D6690-D184-4360-BFAA-D14B3B447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C328A"/>
    <w:pPr>
      <w:keepNext/>
      <w:keepLines/>
      <w:spacing w:before="360" w:after="120"/>
      <w:jc w:val="center"/>
      <w:outlineLvl w:val="0"/>
    </w:pPr>
    <w:rPr>
      <w:rFonts w:eastAsiaTheme="majorEastAsia" w:cstheme="majorBidi"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83442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683442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683442"/>
    <w:rPr>
      <w:color w:val="808080"/>
      <w:shd w:val="clear" w:color="auto" w:fill="E6E6E6"/>
    </w:rPr>
  </w:style>
  <w:style w:type="character" w:styleId="a6">
    <w:name w:val="FollowedHyperlink"/>
    <w:basedOn w:val="a0"/>
    <w:uiPriority w:val="99"/>
    <w:semiHidden/>
    <w:unhideWhenUsed/>
    <w:rsid w:val="00CC328A"/>
    <w:rPr>
      <w:color w:val="954F72" w:themeColor="followedHyperlink"/>
      <w:u w:val="single"/>
    </w:rPr>
  </w:style>
  <w:style w:type="table" w:styleId="a7">
    <w:name w:val="Table Grid"/>
    <w:basedOn w:val="a1"/>
    <w:uiPriority w:val="39"/>
    <w:rsid w:val="00CC3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CC328A"/>
    <w:rPr>
      <w:rFonts w:eastAsiaTheme="majorEastAsia" w:cstheme="majorBidi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varush.ru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tmlacademy.ru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google.com/spreadsheets/d/1e_bhL4t8fC6HHrKfDvkG9Q0fUY01cbAbK0rmM9H_5NU/edit?usp=sharing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www.coursera.org" TargetMode="External"/><Relationship Id="rId5" Type="http://schemas.openxmlformats.org/officeDocument/2006/relationships/hyperlink" Target="https://www.codecademy.com" TargetMode="External"/><Relationship Id="rId15" Type="http://schemas.openxmlformats.org/officeDocument/2006/relationships/hyperlink" Target="https://goo.gl/forms/TW92j3WHl1SqPon03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learn.javascript.ru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11-14T06:32:00Z</dcterms:created>
  <dcterms:modified xsi:type="dcterms:W3CDTF">2019-07-11T14:48:00Z</dcterms:modified>
</cp:coreProperties>
</file>